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Orthodontic Internship Posi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Johannesburg Dental Clinic &amp; Orthodontic Centre</w:t>
      </w:r>
      <w:r>
        <w:br/>
      </w:r>
      <w:r>
        <w:t xml:space="preserve">45 Medical Avenue, Sandton</w:t>
      </w:r>
      <w:r>
        <w:br/>
      </w:r>
      <w:r>
        <w:t xml:space="preserve">Johannesburg, 2196</w:t>
      </w:r>
      <w:r>
        <w:br/>
      </w:r>
      <w:r>
        <w:t xml:space="preserve">Gauteng, South Africa</w:t>
      </w:r>
    </w:p>
    <w:bookmarkStart w:id="21" w:name="X9152a6a8a520dd7b1c7612898f4d8dace6668c3"/>
    <w:p>
      <w:pPr>
        <w:pStyle w:val="Heading2"/>
      </w:pPr>
      <w:r>
        <w:t xml:space="preserve">Subject: Application for Orthodontic Internship Position</w:t>
      </w:r>
    </w:p>
    <w:p>
      <w:pPr>
        <w:pStyle w:val="FirstParagraph"/>
      </w:pPr>
      <w:r>
        <w:t xml:space="preserve">Dear Hiring Committee,</w:t>
      </w:r>
    </w:p>
    <w:p>
      <w:pPr>
        <w:pStyle w:val="BodyText"/>
      </w:pPr>
      <w:r>
        <w:t xml:space="preserve">I am writing with profound enthusiasm to submit my application for the Orthodontic Internship position at Johannesburg Dental Clinic &amp; Orthodontic Centre, as advertised in the South African Dental Association Journal. As a recently graduated dental surgeon from the University of the Witwatersrand with a specialized focus on orthodontics and extensive clinical exposure within South Africa's diverse healthcare landscape, I am confident that my qualifications align precisely with your clinic's commitment to excellence in orthodontic care. This Internship Application Letter serves as my formal expression of interest in contributing to your esteemed team while further developing my expertise under the guidance of South Africa Johannesburg’s most respected orthodontic practitioners.</w:t>
      </w:r>
    </w:p>
    <w:p>
      <w:pPr>
        <w:pStyle w:val="BodyText"/>
      </w:pPr>
      <w:r>
        <w:t xml:space="preserve">My academic journey at Wits University culminated in a Bachelor of Dental Surgery (BDS) degree with distinction, followed by a year-long clinical rotation at Chris Hani Baragwanath Hospital – Africa's largest hospital complex located in Soweto, Johannesburg. This experience immersed me in the realities of South African healthcare delivery where orthodontic treatment remains critically under-served, particularly in public health facilities serving the predominantly Black and Coloured communities. During my rotations, I assisted senior Orthodontist Dr. Nkosi in managing over 200 complex cases annually, including Class II malocclusions requiring functional appliances and early intervention for children with cleft lip/palate abnormalities – conditions prevalent across South Africa Johannesburg's socioeconomic spectrum. This hands-on exposure solidified my conviction that orthodontics is not merely a specialty but a vital component of comprehensive oral healthcare access in our nation.</w:t>
      </w:r>
    </w:p>
    <w:p>
      <w:pPr>
        <w:pStyle w:val="BodyText"/>
      </w:pPr>
      <w:r>
        <w:t xml:space="preserve">What distinguishes my approach to orthodontic practice is my deep understanding of South Africa Johannesburg's unique dental care challenges. I have conducted research on the socio-economic barriers to orthodontic treatment in urban settings, which revealed that 87% of low-income families in Gauteng defer necessary care due to financial constraints and limited specialist availability. This insight drives my commitment to developing culturally sensitive treatment plans – a skill honed through volunteering with Dentaid Africa's mobile clinics operating across Johannesburg townships. My experience working with patients from Soweto, Alexandra, and Lenasia has taught me that effective orthodontic care requires not only technical expertise but also empathy for clients navigating complex social determinants of health. I am particularly adept at communicating treatment options to patients with varying literacy levels and cultural backgrounds – a critical competency for any Orthodontist practicing in South Africa Johannesburg's multicultural environment.</w:t>
      </w:r>
    </w:p>
    <w:p>
      <w:pPr>
        <w:pStyle w:val="BodyText"/>
      </w:pPr>
      <w:r>
        <w:t xml:space="preserve">Throughout my training, I have consistently pursued excellence through specialized development. I completed the University of Pretoria's Advanced Orthodontic Workshop on digital smile design using 3D imaging technology – a skill directly applicable to your clinic's modern diagnostic equipment. Additionally, I earned certification in Interdisciplinary Treatment Planning from the South African Orthodontic Society (SAOS), which emphasized collaborative care with periodontists and oral surgeons – essential for complex cases common in Johannesburg's diverse population. My clinical portfolio includes successful management of 37 full orthodontic cases during my final year, including one multi-disciplinary case involving a patient with severe skeletal discrepancies requiring combined orthognathic surgery and orthodontics – a testament to my ability to handle high-complexity work under supervision.</w:t>
      </w:r>
    </w:p>
    <w:p>
      <w:pPr>
        <w:pStyle w:val="BodyText"/>
      </w:pPr>
      <w:r>
        <w:t xml:space="preserve">I am acutely aware that South Africa Johannesburg represents the epicenter of both challenges and opportunities in our nation's dental healthcare system. The stark disparity between private sector orthodontic accessibility and public health needs demands practitioners who understand community health priorities alongside clinical excellence. My internship application stems from a profound desire to learn within an institution actively addressing these disparities, such as your clinic's established partnerships with the Gauteng Department of Health for subsidized treatment programs. I am particularly drawn to your clinic's innovative approach to tele-orthodontics for rural referral patients – a model that resonates with my own proposal for expanding digital consultation services across Johannesburg's underserved communities through community health worker networks.</w:t>
      </w:r>
    </w:p>
    <w:p>
      <w:pPr>
        <w:pStyle w:val="BodyText"/>
      </w:pPr>
      <w:r>
        <w:t xml:space="preserve">My professional ethos aligns seamlessly with the ethical standards upheld by South African Dental Council (SADC) and the South African Orthodontic Society. I maintain strict adherence to infection control protocols as mandated by the National Department of Health, having implemented new sterilization procedures at Wits University's dental clinic that reduced contamination incidents by 40%. Furthermore, my proficiency in both English and isiZulu enables effective communication with 78% of Johannesburg's population – a vital asset for building patient trust across cultural lines. I am equally committed to continuous professional development through SAOS membership and will actively participate in your clinic's ongoing training programs to stay current with evolving orthodontic techniques.</w:t>
      </w:r>
    </w:p>
    <w:p>
      <w:pPr>
        <w:pStyle w:val="BodyText"/>
      </w:pPr>
      <w:r>
        <w:t xml:space="preserve">What truly sets me apart is my unwavering dedication to making orthodontic care accessible. Having witnessed firsthand how malocclusion impacts children's self-esteem and academic performance in Johannesburg townships, I have initiated a free early intervention program at two local primary schools – screening 150 students for orthodontic needs and referring them to appropriate care pathways. This initiative exemplifies my belief that an Orthodontist in South Africa Johannesburg must be both clinician and community advocate. I am eager to bring this proactive approach to your team, contributing not only clinical skills but also strategic insights into expanding your clinic's community outreach efforts.</w:t>
      </w:r>
    </w:p>
    <w:p>
      <w:pPr>
        <w:pStyle w:val="BodyText"/>
      </w:pPr>
      <w:r>
        <w:t xml:space="preserve">As I embark on my professional journey as a future Orthodontist, Johannesburg represents the ideal crucible for development – where cutting-edge technology meets urgent public health needs across one of the world's most dynamic urban environments. Your clinic's reputation for excellence in complex orthodontic care and community engagement makes it the perfect environment to refine my skills under expert mentorship. I am prepared to immediately contribute to your clinical team while learning from South Africa Johannesburg's foremost orthodontic specialists.</w:t>
      </w:r>
    </w:p>
    <w:p>
      <w:pPr>
        <w:pStyle w:val="BodyText"/>
      </w:pPr>
      <w:r>
        <w:t xml:space="preserve">Thank you for considering my application. I have attached my curriculum vitae, academic transcripts, and references from Dr. Nkosi (Head of Orthodontics at Chris Hani Baragwanath Hospital) and Prof. van der Merwe (Director of Orthodontic Studies at Wits University). I welcome the opportunity to discuss how my background in South African dental care context, technical orthodontic skills, and community-focused approach can benefit your clinic during an interview at your convenience. You may reach me via email or phone between 8:00 AM and 5:00 PM SAST.</w:t>
      </w:r>
    </w:p>
    <w:p>
      <w:pPr>
        <w:pStyle w:val="BodyText"/>
      </w:pPr>
      <w:r>
        <w:t xml:space="preserve">Sincerely,</w:t>
      </w:r>
    </w:p>
    <w:p>
      <w:pPr>
        <w:pStyle w:val="BodyText"/>
      </w:pPr>
      <w:r>
        <w:t xml:space="preserve">[Your Full Name]</w:t>
      </w:r>
    </w:p>
    <w:bookmarkEnd w:id="21"/>
    <w:p>
      <w:pPr>
        <w:pStyle w:val="BodyText"/>
      </w:pPr>
      <w:r>
        <w:t xml:space="preserve">This Internship Application Letter exceeds 800 words and specifically addresses all required elements:</w:t>
      </w:r>
      <w:r>
        <w:br/>
      </w:r>
      <w:r>
        <w:t xml:space="preserve">Orthodontist | South Africa Johannesburg |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6-06-04T08:23:22Z</dcterms:created>
  <dcterms:modified xsi:type="dcterms:W3CDTF">2026-06-04T08:23:22Z</dcterms:modified>
</cp:coreProperties>
</file>

<file path=docProps/custom.xml><?xml version="1.0" encoding="utf-8"?>
<Properties xmlns="http://schemas.openxmlformats.org/officeDocument/2006/custom-properties" xmlns:vt="http://schemas.openxmlformats.org/officeDocument/2006/docPropsVTypes"/>
</file>